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Style w:val="Tablaconcuadrcula"/>
        <w:tblW w:w="1312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631"/>
        <w:gridCol w:w="8492"/>
      </w:tblGrid>
      <w:tr w:rsidRPr="00B95F99" w:rsidR="00EE7AAE" w:rsidTr="002C2C2F" w14:paraId="66F50B68" w14:textId="77777777">
        <w:trPr>
          <w:trHeight w:val="183"/>
        </w:trPr>
        <w:tc>
          <w:tcPr>
            <w:tcW w:w="4631" w:type="dxa"/>
          </w:tcPr>
          <w:p w:rsidRPr="00B95F99" w:rsidR="00EE7AAE" w:rsidP="005B13F7" w:rsidRDefault="00216208" w14:paraId="47FA20B3" w14:textId="0514E85E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UPO:</w:t>
            </w:r>
          </w:p>
        </w:tc>
        <w:tc>
          <w:tcPr>
            <w:tcW w:w="8492" w:type="dxa"/>
          </w:tcPr>
          <w:p w:rsidR="00EE7AAE" w:rsidP="00FC7018" w:rsidRDefault="00216208" w14:paraId="0AB183A9" w14:textId="7777777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  <w:p w:rsidRPr="00B95F99" w:rsidR="00216208" w:rsidP="00FC7018" w:rsidRDefault="00216208" w14:paraId="61C53E54" w14:textId="0835956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Pr="00B95F99" w:rsidR="00216208" w:rsidTr="002C2C2F" w14:paraId="4FED89B2" w14:textId="77777777">
        <w:trPr>
          <w:trHeight w:val="183"/>
        </w:trPr>
        <w:tc>
          <w:tcPr>
            <w:tcW w:w="4631" w:type="dxa"/>
          </w:tcPr>
          <w:p w:rsidRPr="00B95F99" w:rsidR="00216208" w:rsidP="005B13F7" w:rsidRDefault="00216208" w14:paraId="277AF08D" w14:textId="48A1DFD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GRANTES:</w:t>
            </w:r>
          </w:p>
        </w:tc>
        <w:tc>
          <w:tcPr>
            <w:tcW w:w="8492" w:type="dxa"/>
          </w:tcPr>
          <w:p w:rsidR="00216208" w:rsidP="00FC7018" w:rsidRDefault="00216208" w14:paraId="66D4BE26" w14:textId="77777777">
            <w:pPr>
              <w:jc w:val="both"/>
              <w:rPr>
                <w:rFonts w:ascii="Times New Roman" w:hAnsi="Times New Roman" w:eastAsia="Times New Roman" w:cs="Times New Roman"/>
                <w:color w:val="000000" w:themeColor="text1"/>
              </w:rPr>
            </w:pPr>
            <w:r w:rsidRPr="0F752120">
              <w:rPr>
                <w:rFonts w:ascii="Times New Roman" w:hAnsi="Times New Roman" w:eastAsia="Times New Roman" w:cs="Times New Roman"/>
                <w:color w:val="000000" w:themeColor="text1"/>
              </w:rPr>
              <w:t>Christian Aragón, Leonardo Maldonado, Nahomy Llumiquinga, Alexis Sotomayor y Jonathan Tipán</w:t>
            </w:r>
            <w:r>
              <w:rPr>
                <w:rFonts w:ascii="Times New Roman" w:hAnsi="Times New Roman" w:eastAsia="Times New Roman" w:cs="Times New Roman"/>
                <w:color w:val="000000" w:themeColor="text1"/>
              </w:rPr>
              <w:t>.</w:t>
            </w:r>
          </w:p>
          <w:p w:rsidRPr="00B95F99" w:rsidR="00216208" w:rsidP="00FC7018" w:rsidRDefault="00216208" w14:paraId="326B0D64" w14:textId="0EFEFA4B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Pr="00B95F99" w:rsidR="00EE7AAE" w:rsidTr="002C2C2F" w14:paraId="29322C5B" w14:textId="77777777">
        <w:trPr>
          <w:trHeight w:val="183"/>
        </w:trPr>
        <w:tc>
          <w:tcPr>
            <w:tcW w:w="4631" w:type="dxa"/>
          </w:tcPr>
          <w:p w:rsidRPr="00B95F99" w:rsidR="00EE7AAE" w:rsidP="005B13F7" w:rsidRDefault="00EE7AAE" w14:paraId="61C38E63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95F99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8492" w:type="dxa"/>
          </w:tcPr>
          <w:p w:rsidRPr="00B95F99" w:rsidR="00EE7AAE" w:rsidP="0F752120" w:rsidRDefault="002C2C2F" w14:paraId="263A649A" w14:textId="6D5E21DC">
            <w:pPr>
              <w:jc w:val="both"/>
            </w:pPr>
            <w:r>
              <w:rPr>
                <w:rFonts w:ascii="Times New Roman" w:hAnsi="Times New Roman" w:cs="Times New Roman"/>
              </w:rPr>
              <w:t>15</w:t>
            </w:r>
            <w:r w:rsidRPr="0F752120" w:rsidR="2D86F27F">
              <w:rPr>
                <w:rFonts w:ascii="Times New Roman" w:hAnsi="Times New Roman" w:cs="Times New Roman"/>
              </w:rPr>
              <w:t>/06/2025</w:t>
            </w:r>
          </w:p>
        </w:tc>
      </w:tr>
      <w:tr w:rsidRPr="00B95F99" w:rsidR="00EE7AAE" w:rsidTr="002C2C2F" w14:paraId="5CF6F289" w14:textId="77777777">
        <w:trPr>
          <w:trHeight w:val="183"/>
        </w:trPr>
        <w:tc>
          <w:tcPr>
            <w:tcW w:w="4631" w:type="dxa"/>
          </w:tcPr>
          <w:p w:rsidRPr="00B95F99" w:rsidR="00EE7AAE" w:rsidP="005B13F7" w:rsidRDefault="00EE7AAE" w14:paraId="04DC72AF" w14:textId="4B4095A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92" w:type="dxa"/>
          </w:tcPr>
          <w:p w:rsidRPr="00B95F99" w:rsidR="00EE7AAE" w:rsidP="005B13F7" w:rsidRDefault="00EE7AAE" w14:paraId="18284BF7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Pr="00B95F99" w:rsidR="00EE7AAE" w:rsidTr="002C2C2F" w14:paraId="7E8C5BED" w14:textId="77777777">
        <w:trPr>
          <w:trHeight w:val="183"/>
        </w:trPr>
        <w:tc>
          <w:tcPr>
            <w:tcW w:w="4631" w:type="dxa"/>
          </w:tcPr>
          <w:p w:rsidRPr="00B95F99" w:rsidR="00EE7AAE" w:rsidP="005B13F7" w:rsidRDefault="007D167E" w14:paraId="775969E2" w14:textId="5946AEE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B95F99">
              <w:rPr>
                <w:rFonts w:ascii="Times New Roman" w:hAnsi="Times New Roman" w:cs="Times New Roman"/>
                <w:b/>
              </w:rPr>
              <w:t>TEMA</w:t>
            </w:r>
            <w:r w:rsidRPr="00B95F99"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8492" w:type="dxa"/>
          </w:tcPr>
          <w:p w:rsidRPr="00B95F99" w:rsidR="00EE7AAE" w:rsidP="0F752120" w:rsidRDefault="4F805C4A" w14:paraId="3C4001A8" w14:textId="730F7C58">
            <w:pPr>
              <w:jc w:val="both"/>
              <w:rPr>
                <w:rFonts w:ascii="Times New Roman" w:hAnsi="Times New Roman" w:eastAsia="Times New Roman" w:cs="Times New Roman"/>
              </w:rPr>
            </w:pPr>
            <w:r w:rsidRPr="002D61C1"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Diagramas de </w:t>
            </w:r>
            <w:r w:rsidR="002C2C2F">
              <w:rPr>
                <w:rFonts w:ascii="Times New Roman" w:hAnsi="Times New Roman" w:eastAsia="Times New Roman" w:cs="Times New Roman"/>
                <w:color w:val="000000" w:themeColor="text1"/>
              </w:rPr>
              <w:t>Secuencias</w:t>
            </w:r>
            <w:r w:rsidRPr="002D61C1">
              <w:rPr>
                <w:rFonts w:ascii="Times New Roman" w:hAnsi="Times New Roman" w:eastAsia="Times New Roman" w:cs="Times New Roman"/>
                <w:color w:val="000000" w:themeColor="text1"/>
              </w:rPr>
              <w:t xml:space="preserve"> Proyecto Módulo Generar Reportes de Ventas.</w:t>
            </w:r>
          </w:p>
        </w:tc>
      </w:tr>
      <w:tr w:rsidRPr="00B95F99" w:rsidR="00EE7AAE" w:rsidTr="002C2C2F" w14:paraId="64253176" w14:textId="77777777">
        <w:trPr>
          <w:trHeight w:val="183"/>
        </w:trPr>
        <w:tc>
          <w:tcPr>
            <w:tcW w:w="4631" w:type="dxa"/>
            <w:tcBorders>
              <w:bottom w:val="single" w:color="auto" w:sz="4" w:space="0"/>
            </w:tcBorders>
          </w:tcPr>
          <w:p w:rsidRPr="00B95F99" w:rsidR="00EE7AAE" w:rsidP="005B13F7" w:rsidRDefault="00EE7AAE" w14:paraId="69AF8164" w14:textId="6A804362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92" w:type="dxa"/>
            <w:tcBorders>
              <w:bottom w:val="single" w:color="auto" w:sz="4" w:space="0"/>
            </w:tcBorders>
          </w:tcPr>
          <w:p w:rsidRPr="00B95F99" w:rsidR="00EE7AAE" w:rsidP="005B13F7" w:rsidRDefault="00EE7AAE" w14:paraId="0D03C18F" w14:textId="1A4F2D0E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Pr="00B95F99" w:rsidR="00EB44A8" w:rsidP="00EE7AAE" w:rsidRDefault="00EB44A8" w14:paraId="37A1FB29" w14:textId="093C3BF6">
      <w:pPr>
        <w:spacing w:after="0"/>
        <w:jc w:val="both"/>
        <w:rPr>
          <w:rFonts w:ascii="Times New Roman" w:hAnsi="Times New Roman" w:cs="Times New Roman"/>
        </w:rPr>
      </w:pPr>
    </w:p>
    <w:p w:rsidR="00E54127" w:rsidP="00E54127" w:rsidRDefault="00E54127" w14:paraId="69DB1F07" w14:textId="3746F2F0">
      <w:pPr>
        <w:spacing w:after="0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Diagrama </w:t>
      </w:r>
      <w:r w:rsidR="002C2C2F">
        <w:rPr>
          <w:rFonts w:ascii="Times New Roman" w:hAnsi="Times New Roman" w:eastAsia="Times New Roman" w:cs="Times New Roman"/>
          <w:b/>
          <w:bCs/>
          <w:color w:val="000000" w:themeColor="text1"/>
        </w:rPr>
        <w:t>Secuencias</w:t>
      </w:r>
      <w:r w:rsidRPr="0F752120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 1: </w:t>
      </w:r>
      <w:r w:rsidRPr="0F752120" w:rsidR="002C2C2F">
        <w:rPr>
          <w:rFonts w:ascii="Times New Roman" w:hAnsi="Times New Roman" w:eastAsia="Times New Roman" w:cs="Times New Roman"/>
          <w:b/>
          <w:bCs/>
          <w:color w:val="000000" w:themeColor="text1"/>
        </w:rPr>
        <w:t>Programar Reporte Automático</w:t>
      </w:r>
      <w:r w:rsidRPr="0F752120" w:rsidR="002C2C2F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 </w:t>
      </w:r>
    </w:p>
    <w:p w:rsidR="002C2C2F" w:rsidP="002C2C2F" w:rsidRDefault="002C2C2F" w14:paraId="3DB25655" w14:textId="15CACD70">
      <w:pPr>
        <w:spacing w:after="0"/>
        <w:jc w:val="center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 w:rsidR="002C2C2F">
        <w:drawing>
          <wp:inline wp14:editId="0C1C7D4B" wp14:anchorId="2037F431">
            <wp:extent cx="6609386" cy="3516332"/>
            <wp:effectExtent l="19050" t="19050" r="26670" b="28575"/>
            <wp:docPr id="1" name="Imagen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n 1"/>
                    <pic:cNvPicPr/>
                  </pic:nvPicPr>
                  <pic:blipFill>
                    <a:blip r:embed="R80489a174eb84201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609386" cy="35163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C2C2F" w:rsidP="002C2C2F" w:rsidRDefault="002C2C2F" w14:paraId="3D76398C" w14:textId="77777777">
      <w:pPr>
        <w:spacing w:after="0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</w:rPr>
        <w:lastRenderedPageBreak/>
        <w:t>Diagrama Secuencias</w:t>
      </w:r>
      <w:r w:rsidRPr="0F752120">
        <w:rPr>
          <w:rFonts w:ascii="Times New Roman" w:hAnsi="Times New Roman" w:eastAsia="Times New Roman" w:cs="Times New Roman"/>
          <w:b/>
          <w:bCs/>
          <w:color w:val="000000" w:themeColor="text1"/>
        </w:rPr>
        <w:t xml:space="preserve"> </w:t>
      </w:r>
      <w:r>
        <w:rPr>
          <w:rFonts w:ascii="Times New Roman" w:hAnsi="Times New Roman" w:eastAsia="Times New Roman" w:cs="Times New Roman"/>
          <w:b/>
          <w:bCs/>
          <w:color w:val="000000" w:themeColor="text1"/>
        </w:rPr>
        <w:t>2</w:t>
      </w:r>
      <w:r w:rsidRPr="0F752120">
        <w:rPr>
          <w:rFonts w:ascii="Times New Roman" w:hAnsi="Times New Roman" w:eastAsia="Times New Roman" w:cs="Times New Roman"/>
          <w:b/>
          <w:bCs/>
          <w:color w:val="000000" w:themeColor="text1"/>
        </w:rPr>
        <w:t>: Generar Reporte de Ventas</w:t>
      </w:r>
    </w:p>
    <w:p w:rsidR="002C2C2F" w:rsidP="002C2C2F" w:rsidRDefault="002C2C2F" w14:paraId="1C171B12" w14:textId="77777777">
      <w:pPr>
        <w:spacing w:after="0"/>
        <w:rPr>
          <w:rFonts w:ascii="Times New Roman" w:hAnsi="Times New Roman" w:eastAsia="Times New Roman" w:cs="Times New Roman"/>
          <w:b/>
          <w:bCs/>
          <w:color w:val="000000" w:themeColor="text1"/>
        </w:rPr>
      </w:pPr>
    </w:p>
    <w:p w:rsidRPr="002C2C2F" w:rsidR="00456C07" w:rsidP="002C2C2F" w:rsidRDefault="002C2C2F" w14:paraId="344BE09E" w14:textId="7B8A944C">
      <w:pPr>
        <w:spacing w:after="0"/>
        <w:jc w:val="center"/>
        <w:rPr>
          <w:rFonts w:ascii="Times New Roman" w:hAnsi="Times New Roman" w:eastAsia="Times New Roman" w:cs="Times New Roman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116798FE" wp14:editId="59CFC56E">
            <wp:extent cx="8009112" cy="5128260"/>
            <wp:effectExtent l="19050" t="19050" r="11430" b="1524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28881" cy="51409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Pr="002C2C2F" w:rsidR="00456C07" w:rsidSect="002C2C2F">
      <w:headerReference w:type="default" r:id="rId10"/>
      <w:footerReference w:type="default" r:id="rId11"/>
      <w:pgSz w:w="15840" w:h="12240" w:orient="landscape"/>
      <w:pgMar w:top="1701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B59B2" w:rsidP="000B232F" w:rsidRDefault="005B59B2" w14:paraId="484331AD" w14:textId="77777777">
      <w:pPr>
        <w:spacing w:after="0" w:line="240" w:lineRule="auto"/>
      </w:pPr>
      <w:r>
        <w:separator/>
      </w:r>
    </w:p>
  </w:endnote>
  <w:endnote w:type="continuationSeparator" w:id="0">
    <w:p w:rsidR="005B59B2" w:rsidP="000B232F" w:rsidRDefault="005B59B2" w14:paraId="1FBDC20D" w14:textId="77777777">
      <w:pPr>
        <w:spacing w:after="0" w:line="240" w:lineRule="auto"/>
      </w:pPr>
      <w:r>
        <w:continuationSeparator/>
      </w:r>
    </w:p>
  </w:endnote>
  <w:endnote w:type="continuationNotice" w:id="1">
    <w:p w:rsidR="005B59B2" w:rsidRDefault="005B59B2" w14:paraId="6307BF3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EndPr/>
    <w:sdtContent>
      <w:p w:rsidR="006137A4" w:rsidRDefault="006137A4" w14:paraId="4203305C" w14:textId="7649D3F6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B59B2" w:rsidP="000B232F" w:rsidRDefault="005B59B2" w14:paraId="41B76612" w14:textId="77777777">
      <w:pPr>
        <w:spacing w:after="0" w:line="240" w:lineRule="auto"/>
      </w:pPr>
      <w:r>
        <w:separator/>
      </w:r>
    </w:p>
  </w:footnote>
  <w:footnote w:type="continuationSeparator" w:id="0">
    <w:p w:rsidR="005B59B2" w:rsidP="000B232F" w:rsidRDefault="005B59B2" w14:paraId="55B1459C" w14:textId="77777777">
      <w:pPr>
        <w:spacing w:after="0" w:line="240" w:lineRule="auto"/>
      </w:pPr>
      <w:r>
        <w:continuationSeparator/>
      </w:r>
    </w:p>
  </w:footnote>
  <w:footnote w:type="continuationNotice" w:id="1">
    <w:p w:rsidR="005B59B2" w:rsidRDefault="005B59B2" w14:paraId="7DEE30C3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2C2C2F" w:rsidR="007D167E" w:rsidP="002C2C2F" w:rsidRDefault="00EE7AAE" w14:paraId="193A4191" w14:textId="7FF88DF6">
    <w:pPr>
      <w:pStyle w:val="Encabezado"/>
      <w:tabs>
        <w:tab w:val="clear" w:pos="4419"/>
        <w:tab w:val="clear" w:pos="8838"/>
      </w:tabs>
      <w:ind w:right="-1085"/>
      <w:jc w:val="center"/>
      <w:rPr>
        <w:rFonts w:ascii="Times New Roman" w:hAnsi="Times New Roman" w:cs="Times New Roman"/>
        <w:b/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</w:t>
    </w:r>
    <w:r w:rsidR="002C2C2F">
      <w:rPr>
        <w:noProof/>
        <w:lang w:eastAsia="es-EC"/>
      </w:rPr>
      <w:t xml:space="preserve">                           </w:t>
    </w:r>
    <w:r>
      <w:rPr>
        <w:noProof/>
        <w:lang w:eastAsia="es-EC"/>
      </w:rPr>
      <w:t xml:space="preserve">            </w:t>
    </w:r>
    <w:r w:rsidRPr="00E931E1" w:rsidR="002C2C2F">
      <w:rPr>
        <w:rFonts w:ascii="Times New Roman" w:hAnsi="Times New Roman" w:cs="Times New Roman"/>
        <w:b/>
        <w:noProof/>
        <w:lang w:eastAsia="es-EC"/>
      </w:rPr>
      <w:t>ISWD523 DISEÑO DE SOFTWARE</w:t>
    </w:r>
    <w:r w:rsidR="002C2C2F">
      <w:rPr>
        <w:noProof/>
        <w:lang w:val="es-MX" w:eastAsia="es-MX"/>
      </w:rPr>
      <w:t xml:space="preserve">                                                        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13" name="Imagen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fl="http://schemas.microsoft.com/office/word/2024/wordml/sdtformatlock" xmlns:w16du="http://schemas.microsoft.com/office/word/2023/wordml/word16du" xmlns:oel="http://schemas.microsoft.com/office/2019/extlst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  <w:r w:rsidR="002C2C2F">
      <w:rPr>
        <w:noProof/>
        <w:lang w:eastAsia="es-EC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184B"/>
    <w:multiLevelType w:val="multilevel"/>
    <w:tmpl w:val="9894F08A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5D77DC"/>
    <w:multiLevelType w:val="hybridMultilevel"/>
    <w:tmpl w:val="2BD6167C"/>
    <w:lvl w:ilvl="0" w:tplc="43BE3AB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E34842"/>
    <w:multiLevelType w:val="multilevel"/>
    <w:tmpl w:val="FE443C8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5D11D7F"/>
    <w:multiLevelType w:val="multilevel"/>
    <w:tmpl w:val="82AA3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7362AE0"/>
    <w:multiLevelType w:val="multilevel"/>
    <w:tmpl w:val="FA5E9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5067E4"/>
    <w:multiLevelType w:val="multilevel"/>
    <w:tmpl w:val="A282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3749336A"/>
    <w:multiLevelType w:val="multilevel"/>
    <w:tmpl w:val="ACBAF0D0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9A51F9E"/>
    <w:multiLevelType w:val="hybridMultilevel"/>
    <w:tmpl w:val="AE487D6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64FB6B5"/>
    <w:multiLevelType w:val="multilevel"/>
    <w:tmpl w:val="515466A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CA769BC"/>
    <w:multiLevelType w:val="multilevel"/>
    <w:tmpl w:val="52BEB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4D37A9"/>
    <w:multiLevelType w:val="hybridMultilevel"/>
    <w:tmpl w:val="1298B684"/>
    <w:lvl w:ilvl="0" w:tplc="FF32E038">
      <w:start w:val="4"/>
      <w:numFmt w:val="bullet"/>
      <w:lvlText w:val="-"/>
      <w:lvlJc w:val="left"/>
      <w:pPr>
        <w:ind w:left="720" w:hanging="360"/>
      </w:pPr>
      <w:rPr>
        <w:rFonts w:hint="default" w:ascii="Aptos" w:hAnsi="Aptos" w:eastAsiaTheme="minorHAnsi" w:cstheme="minorBid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569786DB"/>
    <w:multiLevelType w:val="multilevel"/>
    <w:tmpl w:val="621EAED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672CBB"/>
    <w:multiLevelType w:val="multilevel"/>
    <w:tmpl w:val="64C07D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246B4C0"/>
    <w:multiLevelType w:val="multilevel"/>
    <w:tmpl w:val="62CE05D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E7126D9"/>
    <w:multiLevelType w:val="multilevel"/>
    <w:tmpl w:val="F576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64A444B"/>
    <w:multiLevelType w:val="hybridMultilevel"/>
    <w:tmpl w:val="5AD40CC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8"/>
  </w:num>
  <w:num w:numId="3">
    <w:abstractNumId w:val="11"/>
  </w:num>
  <w:num w:numId="4">
    <w:abstractNumId w:val="8"/>
  </w:num>
  <w:num w:numId="5">
    <w:abstractNumId w:val="2"/>
  </w:num>
  <w:num w:numId="6">
    <w:abstractNumId w:val="15"/>
  </w:num>
  <w:num w:numId="7">
    <w:abstractNumId w:val="14"/>
  </w:num>
  <w:num w:numId="8">
    <w:abstractNumId w:val="3"/>
  </w:num>
  <w:num w:numId="9">
    <w:abstractNumId w:val="22"/>
  </w:num>
  <w:num w:numId="10">
    <w:abstractNumId w:val="10"/>
  </w:num>
  <w:num w:numId="11">
    <w:abstractNumId w:val="7"/>
  </w:num>
  <w:num w:numId="12">
    <w:abstractNumId w:val="21"/>
  </w:num>
  <w:num w:numId="13">
    <w:abstractNumId w:val="23"/>
  </w:num>
  <w:num w:numId="14">
    <w:abstractNumId w:val="16"/>
  </w:num>
  <w:num w:numId="15">
    <w:abstractNumId w:val="13"/>
  </w:num>
  <w:num w:numId="16">
    <w:abstractNumId w:val="20"/>
  </w:num>
  <w:num w:numId="17">
    <w:abstractNumId w:val="1"/>
  </w:num>
  <w:num w:numId="18">
    <w:abstractNumId w:val="12"/>
  </w:num>
  <w:num w:numId="19">
    <w:abstractNumId w:val="19"/>
  </w:num>
  <w:num w:numId="20">
    <w:abstractNumId w:val="5"/>
  </w:num>
  <w:num w:numId="21">
    <w:abstractNumId w:val="4"/>
  </w:num>
  <w:num w:numId="22">
    <w:abstractNumId w:val="17"/>
  </w:num>
  <w:num w:numId="23">
    <w:abstractNumId w:val="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712A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4954"/>
    <w:rsid w:val="0004693F"/>
    <w:rsid w:val="00046B6F"/>
    <w:rsid w:val="00046E75"/>
    <w:rsid w:val="00051353"/>
    <w:rsid w:val="00057B52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B28"/>
    <w:rsid w:val="000E7E74"/>
    <w:rsid w:val="000F08C9"/>
    <w:rsid w:val="000F0A59"/>
    <w:rsid w:val="000F398C"/>
    <w:rsid w:val="001008C4"/>
    <w:rsid w:val="00104B2A"/>
    <w:rsid w:val="00106851"/>
    <w:rsid w:val="0011144B"/>
    <w:rsid w:val="0011412E"/>
    <w:rsid w:val="00115515"/>
    <w:rsid w:val="00116489"/>
    <w:rsid w:val="00122D00"/>
    <w:rsid w:val="0012424C"/>
    <w:rsid w:val="001258BB"/>
    <w:rsid w:val="00142049"/>
    <w:rsid w:val="00142A8C"/>
    <w:rsid w:val="00145F2B"/>
    <w:rsid w:val="001540DD"/>
    <w:rsid w:val="00154C05"/>
    <w:rsid w:val="001575D3"/>
    <w:rsid w:val="00160EF4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C4498"/>
    <w:rsid w:val="001D2C44"/>
    <w:rsid w:val="001E130A"/>
    <w:rsid w:val="001E3AF8"/>
    <w:rsid w:val="001E745E"/>
    <w:rsid w:val="001E7B0B"/>
    <w:rsid w:val="001F1CA0"/>
    <w:rsid w:val="001F3908"/>
    <w:rsid w:val="001F5B07"/>
    <w:rsid w:val="0020101B"/>
    <w:rsid w:val="0020106C"/>
    <w:rsid w:val="00206603"/>
    <w:rsid w:val="00216208"/>
    <w:rsid w:val="00216CCA"/>
    <w:rsid w:val="00221534"/>
    <w:rsid w:val="00221A39"/>
    <w:rsid w:val="002225CA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87BB6"/>
    <w:rsid w:val="00294C74"/>
    <w:rsid w:val="002A1772"/>
    <w:rsid w:val="002B1EBF"/>
    <w:rsid w:val="002B4E1B"/>
    <w:rsid w:val="002B73C5"/>
    <w:rsid w:val="002C2ACA"/>
    <w:rsid w:val="002C2AD6"/>
    <w:rsid w:val="002C2C2F"/>
    <w:rsid w:val="002C6A63"/>
    <w:rsid w:val="002C7489"/>
    <w:rsid w:val="002D0AD4"/>
    <w:rsid w:val="002D0DE5"/>
    <w:rsid w:val="002D5A94"/>
    <w:rsid w:val="002D61C1"/>
    <w:rsid w:val="002D63B4"/>
    <w:rsid w:val="002D72E1"/>
    <w:rsid w:val="002E1835"/>
    <w:rsid w:val="002E2A84"/>
    <w:rsid w:val="002E2D2C"/>
    <w:rsid w:val="002E345C"/>
    <w:rsid w:val="002F7732"/>
    <w:rsid w:val="002F7748"/>
    <w:rsid w:val="00306104"/>
    <w:rsid w:val="003103B7"/>
    <w:rsid w:val="00320F56"/>
    <w:rsid w:val="00325773"/>
    <w:rsid w:val="003265D1"/>
    <w:rsid w:val="00330110"/>
    <w:rsid w:val="00332256"/>
    <w:rsid w:val="00334247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0C50"/>
    <w:rsid w:val="00401512"/>
    <w:rsid w:val="004018EF"/>
    <w:rsid w:val="00403FAA"/>
    <w:rsid w:val="0040542D"/>
    <w:rsid w:val="00405A26"/>
    <w:rsid w:val="00413727"/>
    <w:rsid w:val="0041717F"/>
    <w:rsid w:val="00420DBB"/>
    <w:rsid w:val="00424881"/>
    <w:rsid w:val="00426324"/>
    <w:rsid w:val="004279E7"/>
    <w:rsid w:val="004328AA"/>
    <w:rsid w:val="0044617C"/>
    <w:rsid w:val="00450763"/>
    <w:rsid w:val="00456C07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59B2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42CD"/>
    <w:rsid w:val="00667DCB"/>
    <w:rsid w:val="0067494A"/>
    <w:rsid w:val="00674AFF"/>
    <w:rsid w:val="0068326B"/>
    <w:rsid w:val="00685423"/>
    <w:rsid w:val="00694A0B"/>
    <w:rsid w:val="006A1F4B"/>
    <w:rsid w:val="006A2085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06ECE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3A0"/>
    <w:rsid w:val="00784F98"/>
    <w:rsid w:val="007859B3"/>
    <w:rsid w:val="0078648E"/>
    <w:rsid w:val="007866C8"/>
    <w:rsid w:val="00787774"/>
    <w:rsid w:val="00790860"/>
    <w:rsid w:val="0079165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25A6E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071C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0F96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061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A6F00"/>
    <w:rsid w:val="00AB10D7"/>
    <w:rsid w:val="00AB3820"/>
    <w:rsid w:val="00AB4CD7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95F99"/>
    <w:rsid w:val="00BA1807"/>
    <w:rsid w:val="00BA41BA"/>
    <w:rsid w:val="00BA464C"/>
    <w:rsid w:val="00BA7B51"/>
    <w:rsid w:val="00BB3F67"/>
    <w:rsid w:val="00BC023A"/>
    <w:rsid w:val="00BC27EF"/>
    <w:rsid w:val="00BC68CB"/>
    <w:rsid w:val="00BD22AE"/>
    <w:rsid w:val="00BE24DD"/>
    <w:rsid w:val="00BE2779"/>
    <w:rsid w:val="00BE39A6"/>
    <w:rsid w:val="00BE4A14"/>
    <w:rsid w:val="00BF0F06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4BE3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D5E52"/>
    <w:rsid w:val="00DE6122"/>
    <w:rsid w:val="00DF0FBB"/>
    <w:rsid w:val="00DF5BD8"/>
    <w:rsid w:val="00E0400E"/>
    <w:rsid w:val="00E0793C"/>
    <w:rsid w:val="00E10331"/>
    <w:rsid w:val="00E11E47"/>
    <w:rsid w:val="00E13F12"/>
    <w:rsid w:val="00E22D6C"/>
    <w:rsid w:val="00E255DB"/>
    <w:rsid w:val="00E261AE"/>
    <w:rsid w:val="00E47DE5"/>
    <w:rsid w:val="00E52CD8"/>
    <w:rsid w:val="00E53DDB"/>
    <w:rsid w:val="00E54127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31E1"/>
    <w:rsid w:val="00E96923"/>
    <w:rsid w:val="00E97937"/>
    <w:rsid w:val="00E97EC8"/>
    <w:rsid w:val="00EA2F7F"/>
    <w:rsid w:val="00EA324F"/>
    <w:rsid w:val="00EA6780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24C0"/>
    <w:rsid w:val="00F333B5"/>
    <w:rsid w:val="00F33506"/>
    <w:rsid w:val="00F3484F"/>
    <w:rsid w:val="00F45AF5"/>
    <w:rsid w:val="00F515D2"/>
    <w:rsid w:val="00F52B84"/>
    <w:rsid w:val="00F53C98"/>
    <w:rsid w:val="00F53F40"/>
    <w:rsid w:val="00F56436"/>
    <w:rsid w:val="00F56D88"/>
    <w:rsid w:val="00F56F41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A6C59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  <w:rsid w:val="0BFA15AC"/>
    <w:rsid w:val="0F752120"/>
    <w:rsid w:val="13EF0E12"/>
    <w:rsid w:val="1737E0B2"/>
    <w:rsid w:val="20959BBE"/>
    <w:rsid w:val="221A0097"/>
    <w:rsid w:val="2D86F27F"/>
    <w:rsid w:val="485F8916"/>
    <w:rsid w:val="48F0E1CC"/>
    <w:rsid w:val="4F805C4A"/>
    <w:rsid w:val="5D47A1C2"/>
    <w:rsid w:val="6609D23E"/>
    <w:rsid w:val="67861A50"/>
    <w:rsid w:val="6DC788EA"/>
    <w:rsid w:val="6DE184AB"/>
    <w:rsid w:val="7039D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87BB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Ttulo1Car" w:customStyle="1">
    <w:name w:val="Título 1 Car"/>
    <w:basedOn w:val="Fuentedeprrafopredeter"/>
    <w:link w:val="Ttulo1"/>
    <w:uiPriority w:val="9"/>
    <w:rsid w:val="00912779"/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styleId="Ttulo3Car" w:customStyle="1">
    <w:name w:val="Título 3 Car"/>
    <w:basedOn w:val="Fuentedeprrafopredeter"/>
    <w:link w:val="Ttulo3"/>
    <w:uiPriority w:val="9"/>
    <w:semiHidden/>
    <w:rsid w:val="005B13F7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apple-converted-space" w:customStyle="1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Fuentedeprrafopredeter"/>
    <w:rsid w:val="005B13F7"/>
  </w:style>
  <w:style w:type="table" w:styleId="Cuadrculadetablaclara1" w:customStyle="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Sinespaciado">
    <w:name w:val="No Spacing"/>
    <w:link w:val="SinespaciadoCar"/>
    <w:uiPriority w:val="1"/>
    <w:qFormat/>
    <w:rsid w:val="000F0A59"/>
    <w:pPr>
      <w:spacing w:after="0" w:line="240" w:lineRule="auto"/>
    </w:pPr>
  </w:style>
  <w:style w:type="character" w:styleId="SinespaciadoCar" w:customStyle="1">
    <w:name w:val="Sin espaciado Car"/>
    <w:basedOn w:val="Fuentedeprrafopredeter"/>
    <w:link w:val="Sinespaciado"/>
    <w:uiPriority w:val="1"/>
    <w:rsid w:val="000F0A59"/>
  </w:style>
  <w:style w:type="character" w:styleId="Ttulo2Car" w:customStyle="1">
    <w:name w:val="Título 2 Car"/>
    <w:basedOn w:val="Fuentedeprrafopredeter"/>
    <w:link w:val="Ttulo2"/>
    <w:uiPriority w:val="9"/>
    <w:rsid w:val="00287BB6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5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3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9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4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9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image" Target="/media/image5.png" Id="R80489a174eb84201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jpg"/><Relationship Id="rId1" Type="http://schemas.openxmlformats.org/officeDocument/2006/relationships/image" Target="media/image3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0D3489F-3BDB-4760-98ED-3FD7C25FA9C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NAHOMY NAYELI LLUMIQUINGA CANDO</lastModifiedBy>
  <revision>3</revision>
  <lastPrinted>2014-09-01T15:19:00.0000000Z</lastPrinted>
  <dcterms:created xsi:type="dcterms:W3CDTF">2025-06-16T04:07:00.0000000Z</dcterms:created>
  <dcterms:modified xsi:type="dcterms:W3CDTF">2025-06-16T04:08:43.20948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